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FBFAE" w14:textId="77777777" w:rsidR="00DA035F" w:rsidRPr="00255746" w:rsidRDefault="00DA035F" w:rsidP="00CE634E">
      <w:pPr>
        <w:jc w:val="center"/>
        <w:rPr>
          <w:b/>
          <w:sz w:val="28"/>
        </w:rPr>
      </w:pPr>
    </w:p>
    <w:p w14:paraId="7BB00A0D" w14:textId="6119640A" w:rsidR="00266596" w:rsidRPr="00255746" w:rsidRDefault="002B0AC0" w:rsidP="00CE634E">
      <w:pPr>
        <w:jc w:val="center"/>
        <w:rPr>
          <w:b/>
          <w:sz w:val="28"/>
        </w:rPr>
      </w:pPr>
      <w:r w:rsidRPr="00255746">
        <w:rPr>
          <w:b/>
          <w:sz w:val="28"/>
        </w:rPr>
        <w:t>Application for a funding of an Exploratory Grant</w:t>
      </w:r>
    </w:p>
    <w:p w14:paraId="2B7E8AE3" w14:textId="77777777" w:rsidR="002B0AC0" w:rsidRPr="00255746" w:rsidRDefault="002B0AC0" w:rsidP="002B0AC0"/>
    <w:p w14:paraId="30A2EB2D" w14:textId="77777777" w:rsidR="002B0AC0" w:rsidRPr="00255746" w:rsidRDefault="002B0AC0" w:rsidP="002B0AC0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8"/>
        <w:gridCol w:w="8344"/>
      </w:tblGrid>
      <w:tr w:rsidR="00255746" w:rsidRPr="00255746" w14:paraId="67D2D404" w14:textId="77777777" w:rsidTr="001D4A45">
        <w:tc>
          <w:tcPr>
            <w:tcW w:w="728" w:type="dxa"/>
          </w:tcPr>
          <w:p w14:paraId="7524E67A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1</w:t>
            </w:r>
          </w:p>
        </w:tc>
        <w:tc>
          <w:tcPr>
            <w:tcW w:w="8344" w:type="dxa"/>
          </w:tcPr>
          <w:p w14:paraId="23AABAF3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 xml:space="preserve">Applicant </w:t>
            </w:r>
          </w:p>
        </w:tc>
      </w:tr>
      <w:tr w:rsidR="00255746" w:rsidRPr="00255746" w14:paraId="20C3A0DC" w14:textId="77777777" w:rsidTr="001D4A45">
        <w:tc>
          <w:tcPr>
            <w:tcW w:w="728" w:type="dxa"/>
          </w:tcPr>
          <w:p w14:paraId="1E1C9232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49213B7D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  <w:r w:rsidRPr="00255746">
              <w:rPr>
                <w:sz w:val="20"/>
                <w:szCs w:val="20"/>
              </w:rPr>
              <w:t xml:space="preserve"> </w:t>
            </w:r>
          </w:p>
          <w:p w14:paraId="1AF41483" w14:textId="77777777" w:rsidR="002B0AC0" w:rsidRPr="00255746" w:rsidRDefault="002B0AC0" w:rsidP="00C1496C">
            <w:pPr>
              <w:spacing w:line="360" w:lineRule="atLeast"/>
              <w:rPr>
                <w:sz w:val="20"/>
              </w:rPr>
            </w:pPr>
          </w:p>
        </w:tc>
      </w:tr>
      <w:tr w:rsidR="00255746" w:rsidRPr="00255746" w14:paraId="15981606" w14:textId="77777777" w:rsidTr="001D4A45">
        <w:tc>
          <w:tcPr>
            <w:tcW w:w="728" w:type="dxa"/>
          </w:tcPr>
          <w:p w14:paraId="0BFEE567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2</w:t>
            </w:r>
          </w:p>
        </w:tc>
        <w:tc>
          <w:tcPr>
            <w:tcW w:w="8344" w:type="dxa"/>
          </w:tcPr>
          <w:p w14:paraId="4CB34CDA" w14:textId="756C7A87" w:rsidR="002B0AC0" w:rsidRPr="00255746" w:rsidRDefault="00981159" w:rsidP="00C1496C">
            <w:pPr>
              <w:spacing w:line="360" w:lineRule="atLeast"/>
              <w:rPr>
                <w:b/>
              </w:rPr>
            </w:pPr>
            <w:r>
              <w:rPr>
                <w:b/>
              </w:rPr>
              <w:t>I</w:t>
            </w:r>
            <w:r w:rsidR="002B0AC0" w:rsidRPr="00255746">
              <w:rPr>
                <w:b/>
              </w:rPr>
              <w:t>nstitution</w:t>
            </w:r>
          </w:p>
        </w:tc>
      </w:tr>
      <w:tr w:rsidR="00255746" w:rsidRPr="00255746" w14:paraId="26163ACE" w14:textId="77777777" w:rsidTr="001D4A45">
        <w:tc>
          <w:tcPr>
            <w:tcW w:w="728" w:type="dxa"/>
          </w:tcPr>
          <w:p w14:paraId="06919AF5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1AF25404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  <w:p w14:paraId="5D8DDAF8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</w:tc>
      </w:tr>
      <w:tr w:rsidR="00255746" w:rsidRPr="00255746" w14:paraId="6D1C5E72" w14:textId="77777777" w:rsidTr="001D4A45">
        <w:tc>
          <w:tcPr>
            <w:tcW w:w="728" w:type="dxa"/>
          </w:tcPr>
          <w:p w14:paraId="3DDABB17" w14:textId="77777777" w:rsidR="002B0AC0" w:rsidRPr="00255746" w:rsidRDefault="00D86115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3</w:t>
            </w:r>
          </w:p>
        </w:tc>
        <w:tc>
          <w:tcPr>
            <w:tcW w:w="8344" w:type="dxa"/>
          </w:tcPr>
          <w:p w14:paraId="0B483B6C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>Title</w:t>
            </w:r>
          </w:p>
        </w:tc>
      </w:tr>
      <w:tr w:rsidR="00255746" w:rsidRPr="00255746" w14:paraId="294046B4" w14:textId="77777777" w:rsidTr="001D4A45">
        <w:tc>
          <w:tcPr>
            <w:tcW w:w="728" w:type="dxa"/>
          </w:tcPr>
          <w:p w14:paraId="74602ECD" w14:textId="77777777" w:rsidR="002B0AC0" w:rsidRPr="00255746" w:rsidRDefault="002B0AC0" w:rsidP="00C1496C">
            <w:pPr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28F06430" w14:textId="77777777" w:rsidR="002B0AC0" w:rsidRPr="00255746" w:rsidRDefault="002B0AC0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</w:tr>
      <w:tr w:rsidR="00255746" w:rsidRPr="00255746" w14:paraId="109CCD7C" w14:textId="77777777" w:rsidTr="001D4A45">
        <w:tc>
          <w:tcPr>
            <w:tcW w:w="728" w:type="dxa"/>
          </w:tcPr>
          <w:p w14:paraId="21E522E3" w14:textId="77777777" w:rsidR="002B0AC0" w:rsidRPr="00255746" w:rsidRDefault="00D86115" w:rsidP="00C1496C">
            <w:pPr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3</w:t>
            </w:r>
          </w:p>
        </w:tc>
        <w:tc>
          <w:tcPr>
            <w:tcW w:w="8344" w:type="dxa"/>
          </w:tcPr>
          <w:p w14:paraId="6E781A7B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>Scientific background (max 300 words)</w:t>
            </w:r>
          </w:p>
        </w:tc>
      </w:tr>
      <w:tr w:rsidR="00255746" w:rsidRPr="00255746" w14:paraId="70095873" w14:textId="77777777" w:rsidTr="001D4A45">
        <w:tc>
          <w:tcPr>
            <w:tcW w:w="728" w:type="dxa"/>
          </w:tcPr>
          <w:p w14:paraId="6A83B7A1" w14:textId="77777777" w:rsidR="002B0AC0" w:rsidRPr="00255746" w:rsidRDefault="002B0AC0" w:rsidP="00C1496C">
            <w:pPr>
              <w:spacing w:line="360" w:lineRule="atLeast"/>
              <w:ind w:left="820" w:hanging="820"/>
            </w:pPr>
          </w:p>
        </w:tc>
        <w:tc>
          <w:tcPr>
            <w:tcW w:w="8344" w:type="dxa"/>
          </w:tcPr>
          <w:p w14:paraId="5A28946C" w14:textId="77777777" w:rsidR="002B0AC0" w:rsidRPr="00255746" w:rsidRDefault="002B0AC0" w:rsidP="00C1496C">
            <w:pPr>
              <w:spacing w:line="360" w:lineRule="auto"/>
              <w:rPr>
                <w:sz w:val="20"/>
              </w:rPr>
            </w:pPr>
          </w:p>
          <w:p w14:paraId="61D2D384" w14:textId="77777777" w:rsidR="002B0AC0" w:rsidRPr="00255746" w:rsidRDefault="002B0AC0" w:rsidP="00C1496C">
            <w:pPr>
              <w:spacing w:after="120" w:line="360" w:lineRule="auto"/>
              <w:jc w:val="both"/>
              <w:rPr>
                <w:sz w:val="20"/>
                <w:szCs w:val="20"/>
              </w:rPr>
            </w:pPr>
          </w:p>
        </w:tc>
      </w:tr>
      <w:tr w:rsidR="00255746" w:rsidRPr="00255746" w14:paraId="7BDB99CF" w14:textId="77777777" w:rsidTr="001D4A45">
        <w:tc>
          <w:tcPr>
            <w:tcW w:w="728" w:type="dxa"/>
          </w:tcPr>
          <w:p w14:paraId="31932A64" w14:textId="77777777" w:rsidR="002B0AC0" w:rsidRPr="00255746" w:rsidRDefault="00D86115" w:rsidP="00C1496C">
            <w:pPr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5</w:t>
            </w:r>
          </w:p>
        </w:tc>
        <w:tc>
          <w:tcPr>
            <w:tcW w:w="8344" w:type="dxa"/>
          </w:tcPr>
          <w:p w14:paraId="75CE067B" w14:textId="77777777" w:rsidR="002B0AC0" w:rsidRPr="00255746" w:rsidRDefault="00D86115" w:rsidP="00C1496C">
            <w:pPr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Preliminary work</w:t>
            </w:r>
            <w:r w:rsidR="002B0AC0" w:rsidRPr="00255746">
              <w:rPr>
                <w:b/>
              </w:rPr>
              <w:t xml:space="preserve"> (max 400 words)</w:t>
            </w:r>
          </w:p>
        </w:tc>
      </w:tr>
      <w:tr w:rsidR="00255746" w:rsidRPr="00255746" w14:paraId="55BB4530" w14:textId="77777777" w:rsidTr="001D4A45">
        <w:tc>
          <w:tcPr>
            <w:tcW w:w="728" w:type="dxa"/>
          </w:tcPr>
          <w:p w14:paraId="32A8A797" w14:textId="77777777" w:rsidR="002B0AC0" w:rsidRPr="00255746" w:rsidRDefault="002B0AC0" w:rsidP="00C1496C"/>
        </w:tc>
        <w:tc>
          <w:tcPr>
            <w:tcW w:w="8344" w:type="dxa"/>
          </w:tcPr>
          <w:p w14:paraId="0B321C68" w14:textId="77777777" w:rsidR="002B0AC0" w:rsidRPr="00255746" w:rsidRDefault="002B0AC0" w:rsidP="00C1496C">
            <w:pPr>
              <w:spacing w:line="360" w:lineRule="auto"/>
              <w:ind w:left="822" w:hanging="822"/>
              <w:rPr>
                <w:sz w:val="20"/>
              </w:rPr>
            </w:pPr>
          </w:p>
          <w:p w14:paraId="1C787F60" w14:textId="77777777" w:rsidR="002B0AC0" w:rsidRPr="00255746" w:rsidRDefault="002B0AC0" w:rsidP="00C1496C">
            <w:pPr>
              <w:spacing w:after="120" w:line="360" w:lineRule="auto"/>
              <w:jc w:val="both"/>
            </w:pPr>
          </w:p>
        </w:tc>
      </w:tr>
      <w:tr w:rsidR="00255746" w:rsidRPr="00255746" w14:paraId="4DEB2A65" w14:textId="77777777" w:rsidTr="001D4A45">
        <w:tc>
          <w:tcPr>
            <w:tcW w:w="728" w:type="dxa"/>
          </w:tcPr>
          <w:p w14:paraId="0C5A2EF0" w14:textId="77777777" w:rsidR="002B0AC0" w:rsidRPr="00255746" w:rsidRDefault="00D86115" w:rsidP="00C1496C">
            <w:r w:rsidRPr="00255746">
              <w:rPr>
                <w:b/>
              </w:rPr>
              <w:t>6</w:t>
            </w:r>
          </w:p>
        </w:tc>
        <w:tc>
          <w:tcPr>
            <w:tcW w:w="8344" w:type="dxa"/>
          </w:tcPr>
          <w:p w14:paraId="7AC76142" w14:textId="77777777" w:rsidR="002B0AC0" w:rsidRPr="00255746" w:rsidRDefault="002B0AC0" w:rsidP="00D86115">
            <w:pPr>
              <w:pStyle w:val="berschrift4"/>
              <w:rPr>
                <w:rFonts w:ascii="Times New Roman" w:hAnsi="Times New Roman"/>
                <w:color w:val="auto"/>
                <w:lang w:val="en-GB"/>
              </w:rPr>
            </w:pPr>
            <w:r w:rsidRPr="00255746">
              <w:rPr>
                <w:rFonts w:ascii="Times New Roman" w:hAnsi="Times New Roman"/>
                <w:color w:val="auto"/>
                <w:lang w:val="en-GB"/>
              </w:rPr>
              <w:t xml:space="preserve">Aims and </w:t>
            </w:r>
            <w:r w:rsidR="00D86115" w:rsidRPr="00255746">
              <w:rPr>
                <w:rFonts w:ascii="Times New Roman" w:hAnsi="Times New Roman"/>
                <w:color w:val="auto"/>
                <w:lang w:val="en-GB"/>
              </w:rPr>
              <w:t>work programme</w:t>
            </w:r>
            <w:r w:rsidRPr="00255746">
              <w:rPr>
                <w:rFonts w:ascii="Times New Roman" w:hAnsi="Times New Roman"/>
                <w:color w:val="auto"/>
                <w:lang w:val="en-GB"/>
              </w:rPr>
              <w:t xml:space="preserve"> (</w:t>
            </w:r>
            <w:r w:rsidR="00D86115" w:rsidRPr="00255746">
              <w:rPr>
                <w:rFonts w:ascii="Times New Roman" w:hAnsi="Times New Roman"/>
                <w:color w:val="auto"/>
                <w:lang w:val="en-GB"/>
              </w:rPr>
              <w:t>one page</w:t>
            </w:r>
            <w:r w:rsidRPr="00255746">
              <w:rPr>
                <w:rFonts w:ascii="Times New Roman" w:hAnsi="Times New Roman"/>
                <w:color w:val="auto"/>
                <w:lang w:val="en-GB"/>
              </w:rPr>
              <w:t>)</w:t>
            </w:r>
          </w:p>
        </w:tc>
      </w:tr>
      <w:tr w:rsidR="00255746" w:rsidRPr="00255746" w14:paraId="1A44020C" w14:textId="77777777" w:rsidTr="001D4A45">
        <w:tc>
          <w:tcPr>
            <w:tcW w:w="728" w:type="dxa"/>
          </w:tcPr>
          <w:p w14:paraId="51C643A0" w14:textId="77777777" w:rsidR="002B0AC0" w:rsidRPr="00255746" w:rsidRDefault="002B0AC0" w:rsidP="00C1496C"/>
        </w:tc>
        <w:tc>
          <w:tcPr>
            <w:tcW w:w="8344" w:type="dxa"/>
          </w:tcPr>
          <w:p w14:paraId="3E1D3049" w14:textId="77777777" w:rsidR="002B0AC0" w:rsidRPr="00255746" w:rsidRDefault="002B0AC0" w:rsidP="00C1496C">
            <w:pPr>
              <w:spacing w:line="360" w:lineRule="auto"/>
              <w:rPr>
                <w:sz w:val="20"/>
              </w:rPr>
            </w:pPr>
          </w:p>
          <w:p w14:paraId="00D22E39" w14:textId="77777777" w:rsidR="002B0AC0" w:rsidRPr="00255746" w:rsidRDefault="002B0AC0" w:rsidP="00C1496C">
            <w:pPr>
              <w:spacing w:line="360" w:lineRule="auto"/>
              <w:rPr>
                <w:sz w:val="20"/>
              </w:rPr>
            </w:pPr>
          </w:p>
        </w:tc>
      </w:tr>
      <w:tr w:rsidR="00255746" w:rsidRPr="00255746" w14:paraId="4AE1EA24" w14:textId="77777777" w:rsidTr="001D4A45">
        <w:tc>
          <w:tcPr>
            <w:tcW w:w="728" w:type="dxa"/>
          </w:tcPr>
          <w:p w14:paraId="3E0F48D3" w14:textId="54B8121E" w:rsidR="002B0AC0" w:rsidRPr="00255746" w:rsidRDefault="001D4A45" w:rsidP="00C1496C">
            <w:pPr>
              <w:rPr>
                <w:b/>
                <w:bCs/>
              </w:rPr>
            </w:pPr>
            <w:r w:rsidRPr="00255746">
              <w:rPr>
                <w:b/>
                <w:bCs/>
              </w:rPr>
              <w:t>7</w:t>
            </w:r>
          </w:p>
        </w:tc>
        <w:tc>
          <w:tcPr>
            <w:tcW w:w="8344" w:type="dxa"/>
          </w:tcPr>
          <w:p w14:paraId="6B698A0C" w14:textId="1C7D483D" w:rsidR="002B0AC0" w:rsidRPr="00255746" w:rsidRDefault="001D4A45" w:rsidP="00C1496C">
            <w:pPr>
              <w:tabs>
                <w:tab w:val="left" w:pos="1406"/>
              </w:tabs>
              <w:rPr>
                <w:b/>
              </w:rPr>
            </w:pPr>
            <w:r w:rsidRPr="00255746">
              <w:rPr>
                <w:b/>
              </w:rPr>
              <w:t>Impact</w:t>
            </w:r>
            <w:r w:rsidR="00BE01D2" w:rsidRPr="00255746">
              <w:rPr>
                <w:b/>
              </w:rPr>
              <w:t xml:space="preserve">, including </w:t>
            </w:r>
            <w:proofErr w:type="spellStart"/>
            <w:r w:rsidR="00BE01D2" w:rsidRPr="00255746">
              <w:rPr>
                <w:b/>
              </w:rPr>
              <w:t>interdisciplinarity</w:t>
            </w:r>
            <w:proofErr w:type="spellEnd"/>
            <w:r w:rsidRPr="00255746">
              <w:rPr>
                <w:b/>
              </w:rPr>
              <w:t xml:space="preserve"> (max </w:t>
            </w:r>
            <w:r w:rsidR="007F5F28" w:rsidRPr="00255746">
              <w:rPr>
                <w:b/>
              </w:rPr>
              <w:t>400 words)</w:t>
            </w:r>
          </w:p>
        </w:tc>
      </w:tr>
      <w:tr w:rsidR="00255746" w:rsidRPr="00255746" w14:paraId="60C00B32" w14:textId="77777777" w:rsidTr="001D4A45">
        <w:tc>
          <w:tcPr>
            <w:tcW w:w="728" w:type="dxa"/>
          </w:tcPr>
          <w:p w14:paraId="57E0439D" w14:textId="77777777" w:rsidR="002B0AC0" w:rsidRPr="00255746" w:rsidRDefault="002B0AC0" w:rsidP="00C1496C"/>
        </w:tc>
        <w:tc>
          <w:tcPr>
            <w:tcW w:w="8344" w:type="dxa"/>
          </w:tcPr>
          <w:p w14:paraId="0DDC429B" w14:textId="77777777" w:rsidR="002B0AC0" w:rsidRPr="00255746" w:rsidRDefault="002B0AC0" w:rsidP="00C1496C">
            <w:pPr>
              <w:tabs>
                <w:tab w:val="right" w:pos="540"/>
              </w:tabs>
              <w:spacing w:after="120"/>
              <w:jc w:val="both"/>
            </w:pPr>
          </w:p>
          <w:p w14:paraId="220624D7" w14:textId="24CDFFD5" w:rsidR="001E694D" w:rsidRPr="00255746" w:rsidRDefault="001E694D" w:rsidP="00C1496C">
            <w:pPr>
              <w:tabs>
                <w:tab w:val="right" w:pos="540"/>
              </w:tabs>
              <w:spacing w:after="120"/>
              <w:jc w:val="both"/>
            </w:pPr>
            <w:bookmarkStart w:id="0" w:name="_GoBack"/>
            <w:bookmarkEnd w:id="0"/>
          </w:p>
        </w:tc>
      </w:tr>
      <w:tr w:rsidR="00255746" w:rsidRPr="00255746" w14:paraId="665D5BC8" w14:textId="77777777" w:rsidTr="001D4A45">
        <w:tc>
          <w:tcPr>
            <w:tcW w:w="728" w:type="dxa"/>
          </w:tcPr>
          <w:p w14:paraId="68595A16" w14:textId="2697052A" w:rsidR="001D4A45" w:rsidRPr="00255746" w:rsidRDefault="001D4A45" w:rsidP="00C1496C">
            <w:pPr>
              <w:rPr>
                <w:b/>
                <w:bCs/>
              </w:rPr>
            </w:pPr>
            <w:r w:rsidRPr="00255746">
              <w:rPr>
                <w:b/>
                <w:bCs/>
              </w:rPr>
              <w:t>8</w:t>
            </w:r>
          </w:p>
        </w:tc>
        <w:tc>
          <w:tcPr>
            <w:tcW w:w="8344" w:type="dxa"/>
          </w:tcPr>
          <w:p w14:paraId="46E1FABF" w14:textId="70836191" w:rsidR="001D4A45" w:rsidRPr="00255746" w:rsidRDefault="001D4A45" w:rsidP="00C1496C">
            <w:pPr>
              <w:tabs>
                <w:tab w:val="right" w:pos="540"/>
              </w:tabs>
              <w:spacing w:after="120"/>
              <w:jc w:val="both"/>
              <w:rPr>
                <w:b/>
                <w:bCs/>
              </w:rPr>
            </w:pPr>
            <w:r w:rsidRPr="00255746">
              <w:rPr>
                <w:b/>
                <w:bCs/>
              </w:rPr>
              <w:t>Timeline of activities</w:t>
            </w:r>
            <w:r w:rsidR="007F5F28" w:rsidRPr="00255746">
              <w:rPr>
                <w:b/>
                <w:bCs/>
              </w:rPr>
              <w:t xml:space="preserve"> (max 400 words)</w:t>
            </w:r>
          </w:p>
        </w:tc>
      </w:tr>
      <w:tr w:rsidR="00255746" w:rsidRPr="00255746" w14:paraId="027C0A2D" w14:textId="77777777" w:rsidTr="001D4A45">
        <w:tc>
          <w:tcPr>
            <w:tcW w:w="728" w:type="dxa"/>
          </w:tcPr>
          <w:p w14:paraId="39AAC673" w14:textId="77777777" w:rsidR="007F5F28" w:rsidRPr="00255746" w:rsidRDefault="007F5F28" w:rsidP="00C1496C">
            <w:pPr>
              <w:rPr>
                <w:b/>
                <w:bCs/>
              </w:rPr>
            </w:pPr>
          </w:p>
        </w:tc>
        <w:tc>
          <w:tcPr>
            <w:tcW w:w="8344" w:type="dxa"/>
          </w:tcPr>
          <w:p w14:paraId="678C0A82" w14:textId="5B69BEE7" w:rsidR="001E694D" w:rsidRPr="00255746" w:rsidRDefault="001E694D" w:rsidP="00C1496C">
            <w:pPr>
              <w:tabs>
                <w:tab w:val="right" w:pos="540"/>
              </w:tabs>
              <w:spacing w:after="120"/>
              <w:jc w:val="both"/>
              <w:rPr>
                <w:b/>
                <w:bCs/>
              </w:rPr>
            </w:pPr>
          </w:p>
        </w:tc>
      </w:tr>
      <w:tr w:rsidR="00255746" w:rsidRPr="00255746" w14:paraId="50FD8072" w14:textId="77777777" w:rsidTr="007F5F28">
        <w:trPr>
          <w:trHeight w:val="472"/>
        </w:trPr>
        <w:tc>
          <w:tcPr>
            <w:tcW w:w="728" w:type="dxa"/>
          </w:tcPr>
          <w:p w14:paraId="427A54C1" w14:textId="6C5D7863" w:rsidR="002B0AC0" w:rsidRPr="00255746" w:rsidRDefault="007F5F28" w:rsidP="00C1496C">
            <w:r w:rsidRPr="00255746">
              <w:rPr>
                <w:b/>
              </w:rPr>
              <w:t>9</w:t>
            </w:r>
          </w:p>
        </w:tc>
        <w:tc>
          <w:tcPr>
            <w:tcW w:w="8344" w:type="dxa"/>
          </w:tcPr>
          <w:p w14:paraId="156B508A" w14:textId="507A1D8D" w:rsidR="002B0AC0" w:rsidRPr="00255746" w:rsidRDefault="002B0AC0" w:rsidP="007F5F28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GB"/>
              </w:rPr>
            </w:pPr>
            <w:r w:rsidRPr="00255746">
              <w:rPr>
                <w:rFonts w:ascii="Times New Roman" w:hAnsi="Times New Roman"/>
                <w:color w:val="auto"/>
                <w:lang w:val="en-GB"/>
              </w:rPr>
              <w:t>Funding requested</w:t>
            </w:r>
            <w:r w:rsidR="007F5F28" w:rsidRPr="00255746">
              <w:rPr>
                <w:rFonts w:ascii="Times New Roman" w:hAnsi="Times New Roman"/>
                <w:color w:val="auto"/>
                <w:lang w:val="en-GB"/>
              </w:rPr>
              <w:t xml:space="preserve"> and </w:t>
            </w:r>
            <w:r w:rsidR="00865257" w:rsidRPr="00255746">
              <w:rPr>
                <w:rFonts w:ascii="Times New Roman" w:hAnsi="Times New Roman"/>
                <w:color w:val="auto"/>
                <w:lang w:val="en-GB"/>
              </w:rPr>
              <w:t>justification</w:t>
            </w:r>
            <w:r w:rsidR="007F5F28" w:rsidRPr="00255746">
              <w:rPr>
                <w:rFonts w:ascii="Times New Roman" w:hAnsi="Times New Roman"/>
                <w:color w:val="auto"/>
                <w:lang w:val="en-GB"/>
              </w:rPr>
              <w:t xml:space="preserve"> (max 500 words)</w:t>
            </w:r>
          </w:p>
        </w:tc>
      </w:tr>
      <w:tr w:rsidR="00255746" w:rsidRPr="00255746" w14:paraId="3CB2375C" w14:textId="77777777" w:rsidTr="007F5F28">
        <w:trPr>
          <w:trHeight w:val="436"/>
        </w:trPr>
        <w:tc>
          <w:tcPr>
            <w:tcW w:w="728" w:type="dxa"/>
          </w:tcPr>
          <w:p w14:paraId="73A551B6" w14:textId="77777777" w:rsidR="007F5F28" w:rsidRPr="00255746" w:rsidRDefault="007F5F28" w:rsidP="00C1496C">
            <w:pPr>
              <w:rPr>
                <w:b/>
              </w:rPr>
            </w:pPr>
          </w:p>
        </w:tc>
        <w:tc>
          <w:tcPr>
            <w:tcW w:w="8344" w:type="dxa"/>
          </w:tcPr>
          <w:p w14:paraId="283CB9D7" w14:textId="77777777" w:rsidR="007F5F28" w:rsidRPr="00255746" w:rsidRDefault="007F5F28" w:rsidP="00C1496C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GB"/>
              </w:rPr>
            </w:pPr>
          </w:p>
        </w:tc>
      </w:tr>
      <w:tr w:rsidR="00255746" w:rsidRPr="00255746" w14:paraId="12E76EEF" w14:textId="77777777" w:rsidTr="00865257">
        <w:trPr>
          <w:trHeight w:val="414"/>
        </w:trPr>
        <w:tc>
          <w:tcPr>
            <w:tcW w:w="728" w:type="dxa"/>
          </w:tcPr>
          <w:p w14:paraId="6159FC68" w14:textId="378068F3" w:rsidR="001D4A45" w:rsidRPr="00255746" w:rsidRDefault="007F5F28" w:rsidP="00C1496C">
            <w:pPr>
              <w:rPr>
                <w:b/>
              </w:rPr>
            </w:pPr>
            <w:r w:rsidRPr="00255746">
              <w:rPr>
                <w:b/>
              </w:rPr>
              <w:t>10</w:t>
            </w:r>
            <w:r w:rsidR="001D4A45" w:rsidRPr="00255746">
              <w:rPr>
                <w:b/>
              </w:rPr>
              <w:tab/>
              <w:t xml:space="preserve"> </w:t>
            </w:r>
          </w:p>
        </w:tc>
        <w:tc>
          <w:tcPr>
            <w:tcW w:w="8344" w:type="dxa"/>
          </w:tcPr>
          <w:p w14:paraId="54351159" w14:textId="4BF346C8" w:rsidR="001D4A45" w:rsidRPr="00255746" w:rsidRDefault="001D4A45" w:rsidP="00C1496C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GB"/>
              </w:rPr>
            </w:pPr>
            <w:r w:rsidRPr="00255746">
              <w:rPr>
                <w:rFonts w:ascii="Times New Roman" w:hAnsi="Times New Roman"/>
                <w:color w:val="auto"/>
                <w:lang w:val="en-US"/>
              </w:rPr>
              <w:t>Description of the project's scientific interest (max 300 words)</w:t>
            </w:r>
          </w:p>
        </w:tc>
      </w:tr>
      <w:tr w:rsidR="00255746" w:rsidRPr="00255746" w14:paraId="7813B101" w14:textId="77777777" w:rsidTr="001D4A45">
        <w:tc>
          <w:tcPr>
            <w:tcW w:w="728" w:type="dxa"/>
          </w:tcPr>
          <w:p w14:paraId="755478E3" w14:textId="77777777" w:rsidR="00865257" w:rsidRPr="00255746" w:rsidRDefault="00865257" w:rsidP="00C1496C">
            <w:pPr>
              <w:rPr>
                <w:b/>
              </w:rPr>
            </w:pPr>
          </w:p>
        </w:tc>
        <w:tc>
          <w:tcPr>
            <w:tcW w:w="8344" w:type="dxa"/>
          </w:tcPr>
          <w:p w14:paraId="44AE9194" w14:textId="77777777" w:rsidR="00865257" w:rsidRPr="00255746" w:rsidRDefault="00865257" w:rsidP="00C1496C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US"/>
              </w:rPr>
            </w:pPr>
          </w:p>
        </w:tc>
      </w:tr>
      <w:tr w:rsidR="00255746" w:rsidRPr="00255746" w14:paraId="5AFBBE22" w14:textId="77777777" w:rsidTr="001D4A45">
        <w:tc>
          <w:tcPr>
            <w:tcW w:w="728" w:type="dxa"/>
          </w:tcPr>
          <w:p w14:paraId="02CE5173" w14:textId="43634B65" w:rsidR="001D4A45" w:rsidRPr="00255746" w:rsidRDefault="007F5F28" w:rsidP="001D4A45">
            <w:pPr>
              <w:rPr>
                <w:b/>
              </w:rPr>
            </w:pPr>
            <w:r w:rsidRPr="00255746">
              <w:rPr>
                <w:b/>
              </w:rPr>
              <w:t>11</w:t>
            </w:r>
          </w:p>
        </w:tc>
        <w:tc>
          <w:tcPr>
            <w:tcW w:w="8344" w:type="dxa"/>
          </w:tcPr>
          <w:p w14:paraId="40175A9B" w14:textId="4B5CDB12" w:rsidR="001D4A45" w:rsidRPr="00255746" w:rsidRDefault="001D4A45" w:rsidP="001D4A45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</w:rPr>
            </w:pPr>
            <w:r w:rsidRPr="00255746">
              <w:rPr>
                <w:color w:val="auto"/>
              </w:rPr>
              <w:t xml:space="preserve">Literature </w:t>
            </w:r>
            <w:r w:rsidRPr="00255746">
              <w:rPr>
                <w:vanish/>
                <w:color w:val="auto"/>
              </w:rPr>
              <w:t>(project related citations only)</w:t>
            </w:r>
          </w:p>
        </w:tc>
      </w:tr>
      <w:tr w:rsidR="001D4A45" w:rsidRPr="00255746" w14:paraId="65F930C6" w14:textId="77777777" w:rsidTr="001D4A45">
        <w:tc>
          <w:tcPr>
            <w:tcW w:w="728" w:type="dxa"/>
          </w:tcPr>
          <w:p w14:paraId="66366EE0" w14:textId="77777777" w:rsidR="001D4A45" w:rsidRPr="00255746" w:rsidRDefault="001D4A45" w:rsidP="001D4A45">
            <w:pPr>
              <w:rPr>
                <w:b/>
              </w:rPr>
            </w:pPr>
          </w:p>
        </w:tc>
        <w:tc>
          <w:tcPr>
            <w:tcW w:w="8344" w:type="dxa"/>
          </w:tcPr>
          <w:p w14:paraId="444D0BB8" w14:textId="77777777" w:rsidR="001D4A45" w:rsidRPr="00255746" w:rsidRDefault="001D4A45" w:rsidP="001D4A45">
            <w:pPr>
              <w:pStyle w:val="berschrift4"/>
              <w:rPr>
                <w:rFonts w:ascii="Times New Roman" w:hAnsi="Times New Roman"/>
                <w:b w:val="0"/>
                <w:color w:val="auto"/>
                <w:sz w:val="20"/>
                <w:u w:val="single"/>
                <w:lang w:val="en-GB"/>
              </w:rPr>
            </w:pPr>
            <w:r w:rsidRPr="00255746">
              <w:rPr>
                <w:rFonts w:ascii="Times New Roman" w:hAnsi="Times New Roman"/>
                <w:b w:val="0"/>
                <w:color w:val="auto"/>
                <w:sz w:val="20"/>
                <w:u w:val="single"/>
                <w:lang w:val="en-GB"/>
              </w:rPr>
              <w:t>Own publications</w:t>
            </w:r>
          </w:p>
          <w:p w14:paraId="5AC764F0" w14:textId="0D490C27" w:rsidR="001D4A45" w:rsidRPr="00255746" w:rsidRDefault="001D4A45" w:rsidP="001D4A45">
            <w:pPr>
              <w:spacing w:after="80"/>
              <w:jc w:val="both"/>
              <w:rPr>
                <w:bCs/>
                <w:sz w:val="20"/>
                <w:szCs w:val="20"/>
                <w:lang w:val="en-US"/>
              </w:rPr>
            </w:pPr>
          </w:p>
          <w:p w14:paraId="4663EC4A" w14:textId="026CAE99" w:rsidR="00DA035F" w:rsidRPr="00255746" w:rsidRDefault="00DA035F" w:rsidP="001D4A45">
            <w:pPr>
              <w:spacing w:after="80"/>
              <w:jc w:val="both"/>
              <w:rPr>
                <w:bCs/>
                <w:sz w:val="20"/>
                <w:szCs w:val="20"/>
                <w:lang w:val="en-US"/>
              </w:rPr>
            </w:pPr>
          </w:p>
          <w:p w14:paraId="1E72E3A6" w14:textId="77777777" w:rsidR="00DA035F" w:rsidRPr="00255746" w:rsidRDefault="00DA035F" w:rsidP="001D4A45">
            <w:pPr>
              <w:spacing w:after="80"/>
              <w:jc w:val="both"/>
              <w:rPr>
                <w:bCs/>
                <w:sz w:val="20"/>
                <w:szCs w:val="20"/>
                <w:lang w:val="en-US"/>
              </w:rPr>
            </w:pPr>
          </w:p>
          <w:p w14:paraId="2E7835E3" w14:textId="77777777" w:rsidR="001D4A45" w:rsidRPr="00255746" w:rsidRDefault="001D4A45" w:rsidP="001D4A45">
            <w:pPr>
              <w:pStyle w:val="berschrift7"/>
              <w:rPr>
                <w:rFonts w:ascii="Times New Roman" w:hAnsi="Times New Roman"/>
                <w:sz w:val="20"/>
              </w:rPr>
            </w:pPr>
            <w:r w:rsidRPr="00255746">
              <w:rPr>
                <w:rFonts w:ascii="Times New Roman" w:hAnsi="Times New Roman"/>
                <w:sz w:val="20"/>
              </w:rPr>
              <w:t>Other publications</w:t>
            </w:r>
          </w:p>
          <w:p w14:paraId="514883E8" w14:textId="77777777" w:rsidR="001D4A45" w:rsidRPr="00255746" w:rsidRDefault="001D4A45" w:rsidP="001D4A45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</w:rPr>
            </w:pPr>
          </w:p>
        </w:tc>
      </w:tr>
    </w:tbl>
    <w:p w14:paraId="283565BD" w14:textId="77777777" w:rsidR="002B0AC0" w:rsidRPr="00255746" w:rsidRDefault="002B0AC0" w:rsidP="002B0AC0"/>
    <w:p w14:paraId="4A8C71FA" w14:textId="77777777" w:rsidR="002B0AC0" w:rsidRPr="00255746" w:rsidRDefault="002B0AC0" w:rsidP="002B0AC0"/>
    <w:sectPr w:rsidR="002B0AC0" w:rsidRPr="00255746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07B01" w14:textId="77777777" w:rsidR="00E86035" w:rsidRDefault="00E86035" w:rsidP="00422401">
      <w:r>
        <w:separator/>
      </w:r>
    </w:p>
  </w:endnote>
  <w:endnote w:type="continuationSeparator" w:id="0">
    <w:p w14:paraId="62452749" w14:textId="77777777" w:rsidR="00E86035" w:rsidRDefault="00E86035" w:rsidP="00422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04299" w14:textId="77777777" w:rsidR="00E86035" w:rsidRDefault="00E86035" w:rsidP="00422401">
      <w:r>
        <w:separator/>
      </w:r>
    </w:p>
  </w:footnote>
  <w:footnote w:type="continuationSeparator" w:id="0">
    <w:p w14:paraId="4096E2D2" w14:textId="77777777" w:rsidR="00E86035" w:rsidRDefault="00E86035" w:rsidP="00422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FD890E" w14:textId="166B7EDB" w:rsidR="00422401" w:rsidRDefault="00DA035F">
    <w:pPr>
      <w:pStyle w:val="Kopfzeile"/>
    </w:pPr>
    <w:r>
      <w:rPr>
        <w:noProof/>
        <w:lang w:val="de-DE"/>
      </w:rPr>
      <w:drawing>
        <wp:inline distT="0" distB="0" distL="0" distR="0" wp14:anchorId="34EE58AC" wp14:editId="36CC9268">
          <wp:extent cx="2324100" cy="819150"/>
          <wp:effectExtent l="0" t="0" r="0" b="0"/>
          <wp:docPr id="1" name="officeArt object" descr="cid:image001.jpg@01D3FBE8.DACE64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cid:image001.jpg@01D3FBE8.DACE6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4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Y3NzUwMjc2NzFW0lEKTi0uzszPAykwqQUAr8fD/iwAAAA="/>
  </w:docVars>
  <w:rsids>
    <w:rsidRoot w:val="002B0AC0"/>
    <w:rsid w:val="000304FC"/>
    <w:rsid w:val="001D4A45"/>
    <w:rsid w:val="001E694D"/>
    <w:rsid w:val="00255746"/>
    <w:rsid w:val="00266596"/>
    <w:rsid w:val="002B0AC0"/>
    <w:rsid w:val="00422401"/>
    <w:rsid w:val="004275C3"/>
    <w:rsid w:val="004322C3"/>
    <w:rsid w:val="005B1823"/>
    <w:rsid w:val="005C07B3"/>
    <w:rsid w:val="006B5962"/>
    <w:rsid w:val="007251C4"/>
    <w:rsid w:val="00726136"/>
    <w:rsid w:val="00797EF4"/>
    <w:rsid w:val="007F5F28"/>
    <w:rsid w:val="00865257"/>
    <w:rsid w:val="00981159"/>
    <w:rsid w:val="00BE01D2"/>
    <w:rsid w:val="00C6227B"/>
    <w:rsid w:val="00CE634E"/>
    <w:rsid w:val="00D86115"/>
    <w:rsid w:val="00D92409"/>
    <w:rsid w:val="00DA035F"/>
    <w:rsid w:val="00E86035"/>
    <w:rsid w:val="00EC3DE8"/>
    <w:rsid w:val="00F0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8297A"/>
  <w15:chartTrackingRefBased/>
  <w15:docId w15:val="{639EAF18-94E6-4989-AF97-7750A031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B0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berschrift4">
    <w:name w:val="heading 4"/>
    <w:basedOn w:val="Standard"/>
    <w:next w:val="Standard"/>
    <w:link w:val="berschrift4Zchn"/>
    <w:qFormat/>
    <w:rsid w:val="002B0AC0"/>
    <w:pPr>
      <w:keepNext/>
      <w:outlineLvl w:val="3"/>
    </w:pPr>
    <w:rPr>
      <w:rFonts w:ascii="Arial" w:hAnsi="Arial"/>
      <w:b/>
      <w:color w:val="FF0000"/>
      <w:szCs w:val="20"/>
      <w:lang w:val="de-DE"/>
    </w:rPr>
  </w:style>
  <w:style w:type="paragraph" w:styleId="berschrift7">
    <w:name w:val="heading 7"/>
    <w:basedOn w:val="Standard"/>
    <w:next w:val="Standard"/>
    <w:link w:val="berschrift7Zchn"/>
    <w:qFormat/>
    <w:rsid w:val="002B0AC0"/>
    <w:pPr>
      <w:keepNext/>
      <w:outlineLvl w:val="6"/>
    </w:pPr>
    <w:rPr>
      <w:rFonts w:ascii="Arial" w:hAnsi="Arial"/>
      <w:sz w:val="22"/>
      <w:szCs w:val="20"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link w:val="berschrift4"/>
    <w:rsid w:val="002B0AC0"/>
    <w:rPr>
      <w:rFonts w:ascii="Arial" w:eastAsia="Times New Roman" w:hAnsi="Arial" w:cs="Times New Roman"/>
      <w:b/>
      <w:color w:val="FF0000"/>
      <w:sz w:val="24"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2B0AC0"/>
    <w:rPr>
      <w:rFonts w:ascii="Arial" w:eastAsia="Times New Roman" w:hAnsi="Arial" w:cs="Times New Roman"/>
      <w:szCs w:val="20"/>
      <w:u w:val="single"/>
      <w:lang w:val="en-GB" w:eastAsia="de-DE"/>
    </w:rPr>
  </w:style>
  <w:style w:type="paragraph" w:styleId="Textkrper">
    <w:name w:val="Body Text"/>
    <w:basedOn w:val="Standard"/>
    <w:link w:val="TextkrperZchn"/>
    <w:rsid w:val="002B0AC0"/>
    <w:pPr>
      <w:spacing w:line="360" w:lineRule="auto"/>
      <w:jc w:val="both"/>
    </w:pPr>
    <w:rPr>
      <w:rFonts w:ascii="Times" w:hAnsi="Times"/>
      <w:color w:val="0000FF"/>
      <w:szCs w:val="20"/>
      <w:lang w:val="de-DE"/>
    </w:rPr>
  </w:style>
  <w:style w:type="character" w:customStyle="1" w:styleId="TextkrperZchn">
    <w:name w:val="Textkörper Zchn"/>
    <w:basedOn w:val="Absatz-Standardschriftart"/>
    <w:link w:val="Textkrper"/>
    <w:rsid w:val="002B0AC0"/>
    <w:rPr>
      <w:rFonts w:ascii="Times" w:eastAsia="Times New Roman" w:hAnsi="Times" w:cs="Times New Roman"/>
      <w:color w:val="0000FF"/>
      <w:sz w:val="24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2B0AC0"/>
    <w:rPr>
      <w:rFonts w:ascii="New York" w:hAnsi="New York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2B0AC0"/>
    <w:rPr>
      <w:rFonts w:ascii="New York" w:eastAsia="Times New Roman" w:hAnsi="New York" w:cs="Times New Roman"/>
      <w:sz w:val="20"/>
      <w:szCs w:val="20"/>
      <w:lang w:val="en-GB" w:eastAsia="de-DE"/>
    </w:rPr>
  </w:style>
  <w:style w:type="character" w:styleId="Hyperlink">
    <w:name w:val="Hyperlink"/>
    <w:basedOn w:val="Absatz-Standardschriftart"/>
    <w:rsid w:val="002B0AC0"/>
    <w:rPr>
      <w:color w:val="0000FF"/>
      <w:u w:val="single"/>
    </w:rPr>
  </w:style>
  <w:style w:type="character" w:customStyle="1" w:styleId="volume">
    <w:name w:val="volume"/>
    <w:basedOn w:val="Absatz-Standardschriftart"/>
    <w:rsid w:val="002B0AC0"/>
  </w:style>
  <w:style w:type="character" w:customStyle="1" w:styleId="issue">
    <w:name w:val="issue"/>
    <w:basedOn w:val="Absatz-Standardschriftart"/>
    <w:rsid w:val="002B0AC0"/>
  </w:style>
  <w:style w:type="character" w:customStyle="1" w:styleId="pages">
    <w:name w:val="pages"/>
    <w:basedOn w:val="Absatz-Standardschriftart"/>
    <w:rsid w:val="002B0AC0"/>
  </w:style>
  <w:style w:type="character" w:customStyle="1" w:styleId="ti2">
    <w:name w:val="ti2"/>
    <w:basedOn w:val="Absatz-Standardschriftart"/>
    <w:rsid w:val="002B0AC0"/>
    <w:rPr>
      <w:sz w:val="22"/>
      <w:szCs w:val="22"/>
    </w:rPr>
  </w:style>
  <w:style w:type="character" w:customStyle="1" w:styleId="head">
    <w:name w:val="head"/>
    <w:basedOn w:val="Absatz-Standardschriftart"/>
    <w:rsid w:val="00C6227B"/>
  </w:style>
  <w:style w:type="paragraph" w:styleId="Kopfzeile">
    <w:name w:val="header"/>
    <w:basedOn w:val="Standard"/>
    <w:link w:val="Kopf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Fuzeile">
    <w:name w:val="footer"/>
    <w:basedOn w:val="Standard"/>
    <w:link w:val="Fu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2240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22401"/>
    <w:rPr>
      <w:rFonts w:ascii="Segoe UI" w:eastAsia="Times New Roman" w:hAnsi="Segoe UI" w:cs="Segoe UI"/>
      <w:sz w:val="18"/>
      <w:szCs w:val="18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84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1-01-18T15:53:00Z</dcterms:created>
  <dcterms:modified xsi:type="dcterms:W3CDTF">2021-01-20T19:40:00Z</dcterms:modified>
</cp:coreProperties>
</file>